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FDD8D" w14:textId="2E14723F" w:rsidR="00CE67A2" w:rsidRDefault="00CE67A2" w:rsidP="002275A1"/>
    <w:p w14:paraId="616FB6BF" w14:textId="335219FB" w:rsidR="002275A1" w:rsidRDefault="002275A1" w:rsidP="002275A1"/>
    <w:tbl>
      <w:tblPr>
        <w:tblStyle w:val="TableGrid"/>
        <w:tblpPr w:leftFromText="180" w:rightFromText="180" w:vertAnchor="text" w:horzAnchor="margin" w:tblpY="-74"/>
        <w:tblW w:w="10165" w:type="dxa"/>
        <w:tblLook w:val="04A0" w:firstRow="1" w:lastRow="0" w:firstColumn="1" w:lastColumn="0" w:noHBand="0" w:noVBand="1"/>
      </w:tblPr>
      <w:tblGrid>
        <w:gridCol w:w="1937"/>
        <w:gridCol w:w="8228"/>
      </w:tblGrid>
      <w:tr w:rsidR="00BB62DE" w14:paraId="7354C353" w14:textId="77777777" w:rsidTr="00194FA9">
        <w:trPr>
          <w:trHeight w:val="783"/>
        </w:trPr>
        <w:tc>
          <w:tcPr>
            <w:tcW w:w="1937" w:type="dxa"/>
          </w:tcPr>
          <w:p w14:paraId="4CCD090A" w14:textId="0AA32027" w:rsidR="00BB62DE" w:rsidRPr="00BB62DE" w:rsidRDefault="006B6F08" w:rsidP="00BB62DE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36"/>
                <w:szCs w:val="36"/>
              </w:rPr>
              <w:t>Experi</w:t>
            </w:r>
            <w:r w:rsidR="006C5A82">
              <w:rPr>
                <w:rFonts w:ascii="Times New Roman" w:hAnsi="Times New Roman" w:cs="Times New Roman"/>
                <w:sz w:val="36"/>
                <w:szCs w:val="36"/>
              </w:rPr>
              <w:t>ment</w:t>
            </w:r>
            <w:r w:rsidR="00BB62DE" w:rsidRPr="00BB62DE">
              <w:rPr>
                <w:rFonts w:ascii="Times New Roman" w:hAnsi="Times New Roman" w:cs="Times New Roman"/>
                <w:sz w:val="36"/>
                <w:szCs w:val="36"/>
              </w:rPr>
              <w:t xml:space="preserve"> No</w:t>
            </w:r>
          </w:p>
        </w:tc>
        <w:tc>
          <w:tcPr>
            <w:tcW w:w="8228" w:type="dxa"/>
          </w:tcPr>
          <w:p w14:paraId="70E098D9" w14:textId="594070B7" w:rsidR="00BB62DE" w:rsidRPr="00BB62DE" w:rsidRDefault="006B6F08" w:rsidP="00BB62DE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  <w:r>
              <w:rPr>
                <w:rFonts w:ascii="Times New Roman" w:hAnsi="Times New Roman" w:cs="Times New Roman"/>
                <w:sz w:val="58"/>
                <w:szCs w:val="58"/>
              </w:rPr>
              <w:t xml:space="preserve">Experiment </w:t>
            </w:r>
            <w:r w:rsidR="00F86202" w:rsidRPr="00194FA9">
              <w:rPr>
                <w:rFonts w:ascii="Times New Roman" w:hAnsi="Times New Roman" w:cs="Times New Roman"/>
                <w:sz w:val="58"/>
                <w:szCs w:val="58"/>
              </w:rPr>
              <w:t>Title</w:t>
            </w:r>
          </w:p>
        </w:tc>
      </w:tr>
      <w:tr w:rsidR="00BB62DE" w14:paraId="08428F93" w14:textId="77777777" w:rsidTr="00194FA9">
        <w:trPr>
          <w:trHeight w:val="4097"/>
        </w:trPr>
        <w:tc>
          <w:tcPr>
            <w:tcW w:w="1937" w:type="dxa"/>
          </w:tcPr>
          <w:p w14:paraId="15D64928" w14:textId="77777777" w:rsidR="00BB62DE" w:rsidRPr="00BB62DE" w:rsidRDefault="00BB62DE" w:rsidP="00BB62DE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  <w:tc>
          <w:tcPr>
            <w:tcW w:w="8228" w:type="dxa"/>
          </w:tcPr>
          <w:p w14:paraId="58C13CB3" w14:textId="77777777" w:rsidR="00BB62DE" w:rsidRPr="00BB62DE" w:rsidRDefault="00BB62DE" w:rsidP="00BB62DE">
            <w:pPr>
              <w:jc w:val="center"/>
              <w:rPr>
                <w:rFonts w:ascii="Times New Roman" w:hAnsi="Times New Roman" w:cs="Times New Roman"/>
                <w:sz w:val="36"/>
                <w:szCs w:val="36"/>
              </w:rPr>
            </w:pPr>
          </w:p>
        </w:tc>
      </w:tr>
    </w:tbl>
    <w:p w14:paraId="635C0393" w14:textId="3B842F7F" w:rsidR="007C39D0" w:rsidRPr="007C39D0" w:rsidRDefault="007C39D0" w:rsidP="0066048F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br/>
        <w:t xml:space="preserve">Course No: </w:t>
      </w:r>
      <w:r w:rsidR="00CB35E5" w:rsidRPr="00A460CA">
        <w:rPr>
          <w:rFonts w:ascii="Times New Roman" w:hAnsi="Times New Roman" w:cs="Times New Roman"/>
          <w:b/>
          <w:bCs/>
          <w:sz w:val="44"/>
          <w:szCs w:val="44"/>
        </w:rPr>
        <w:t>CE-</w:t>
      </w:r>
      <w:r w:rsidR="00CB35E5">
        <w:rPr>
          <w:rFonts w:ascii="Times New Roman" w:hAnsi="Times New Roman" w:cs="Times New Roman"/>
          <w:b/>
          <w:bCs/>
          <w:sz w:val="44"/>
          <w:szCs w:val="44"/>
        </w:rPr>
        <w:t>3</w:t>
      </w:r>
      <w:r w:rsidR="006B6F08">
        <w:rPr>
          <w:rFonts w:ascii="Times New Roman" w:hAnsi="Times New Roman" w:cs="Times New Roman"/>
          <w:b/>
          <w:bCs/>
          <w:sz w:val="44"/>
          <w:szCs w:val="44"/>
        </w:rPr>
        <w:t>62</w:t>
      </w:r>
    </w:p>
    <w:p w14:paraId="2E15A25D" w14:textId="3EDEE318" w:rsidR="00B952E5" w:rsidRPr="0066048F" w:rsidRDefault="00194FA9" w:rsidP="0066048F">
      <w:pPr>
        <w:spacing w:line="480" w:lineRule="auto"/>
        <w:rPr>
          <w:rFonts w:ascii="Times New Roman" w:hAnsi="Times New Roman" w:cs="Times New Roman"/>
          <w:b/>
          <w:bCs/>
          <w:sz w:val="34"/>
          <w:szCs w:val="34"/>
        </w:rPr>
      </w:pPr>
      <w:r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05E5483" wp14:editId="2F197DDB">
                <wp:simplePos x="0" y="0"/>
                <wp:positionH relativeFrom="margin">
                  <wp:align>left</wp:align>
                </wp:positionH>
                <wp:positionV relativeFrom="paragraph">
                  <wp:posOffset>2032547</wp:posOffset>
                </wp:positionV>
                <wp:extent cx="2286000" cy="2600325"/>
                <wp:effectExtent l="0" t="0" r="0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86000" cy="2600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tbl>
                            <w:tblPr>
                              <w:tblStyle w:val="TableGrid"/>
                              <w:tblW w:w="0" w:type="auto"/>
                              <w:tblLook w:val="04A0" w:firstRow="1" w:lastRow="0" w:firstColumn="1" w:lastColumn="0" w:noHBand="0" w:noVBand="1"/>
                            </w:tblPr>
                            <w:tblGrid>
                              <w:gridCol w:w="3307"/>
                            </w:tblGrid>
                            <w:tr w:rsidR="007C39D0" w14:paraId="6EF2E66E" w14:textId="77777777" w:rsidTr="007C39D0">
                              <w:tc>
                                <w:tcPr>
                                  <w:tcW w:w="3307" w:type="dxa"/>
                                </w:tcPr>
                                <w:p w14:paraId="5F4180B1" w14:textId="28F6A878" w:rsidR="007C39D0" w:rsidRPr="007C39D0" w:rsidRDefault="007C39D0">
                                  <w:pPr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</w:rPr>
                                  </w:pPr>
                                  <w:r w:rsidRPr="007C39D0">
                                    <w:rPr>
                                      <w:rFonts w:ascii="Times New Roman" w:hAnsi="Times New Roman" w:cs="Times New Roman"/>
                                      <w:b/>
                                      <w:bCs/>
                                      <w:sz w:val="50"/>
                                      <w:szCs w:val="50"/>
                                    </w:rPr>
                                    <w:t>Remarks</w:t>
                                  </w:r>
                                </w:p>
                              </w:tc>
                            </w:tr>
                            <w:tr w:rsidR="007C39D0" w14:paraId="5FF7DC1A" w14:textId="77777777" w:rsidTr="007C39D0">
                              <w:trPr>
                                <w:trHeight w:val="2597"/>
                              </w:trPr>
                              <w:tc>
                                <w:tcPr>
                                  <w:tcW w:w="3307" w:type="dxa"/>
                                </w:tcPr>
                                <w:p w14:paraId="777F0BE2" w14:textId="77777777" w:rsidR="007C39D0" w:rsidRDefault="007C39D0"/>
                              </w:tc>
                            </w:tr>
                          </w:tbl>
                          <w:p w14:paraId="45C8BB5B" w14:textId="77777777" w:rsidR="007C39D0" w:rsidRDefault="007C39D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5E5483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margin-left:0;margin-top:160.05pt;width:180pt;height:204.75pt;z-index:251660288;visibility:visible;mso-wrap-style:square;mso-height-percent:0;mso-wrap-distance-left:9pt;mso-wrap-distance-top:0;mso-wrap-distance-right:9pt;mso-wrap-distance-bottom:0;mso-position-horizontal:lef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" fillcolor="#cbd4f0 [3201]" stroked="f" strokeweight=".5pt">
                <v:textbox>
                  <w:txbxContent>
                    <w:tbl>
                      <w:tblPr>
                        <w:tblStyle w:val="TableGrid"/>
                        <w:tblW w:w="0" w:type="auto"/>
                        <w:tblLook w:val="04A0" w:firstRow="1" w:lastRow="0" w:firstColumn="1" w:lastColumn="0" w:noHBand="0" w:noVBand="1"/>
                      </w:tblPr>
                      <w:tblGrid>
                        <w:gridCol w:w="3307"/>
                      </w:tblGrid>
                      <w:tr w:rsidR="007C39D0" w14:paraId="6EF2E66E" w14:textId="77777777" w:rsidTr="007C39D0">
                        <w:tc>
                          <w:tcPr>
                            <w:tcW w:w="3307" w:type="dxa"/>
                          </w:tcPr>
                          <w:p w14:paraId="5F4180B1" w14:textId="28F6A878" w:rsidR="007C39D0" w:rsidRPr="007C39D0" w:rsidRDefault="007C39D0">
                            <w:pPr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7C39D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50"/>
                                <w:szCs w:val="50"/>
                              </w:rPr>
                              <w:t>Remarks</w:t>
                            </w:r>
                          </w:p>
                        </w:tc>
                      </w:tr>
                      <w:tr w:rsidR="007C39D0" w14:paraId="5FF7DC1A" w14:textId="77777777" w:rsidTr="007C39D0">
                        <w:trPr>
                          <w:trHeight w:val="2597"/>
                        </w:trPr>
                        <w:tc>
                          <w:tcPr>
                            <w:tcW w:w="3307" w:type="dxa"/>
                          </w:tcPr>
                          <w:p w14:paraId="777F0BE2" w14:textId="77777777" w:rsidR="007C39D0" w:rsidRDefault="007C39D0"/>
                        </w:tc>
                      </w:tr>
                    </w:tbl>
                    <w:p w14:paraId="45C8BB5B" w14:textId="77777777" w:rsidR="007C39D0" w:rsidRDefault="007C39D0"/>
                  </w:txbxContent>
                </v:textbox>
                <w10:wrap anchorx="margin"/>
              </v:shape>
            </w:pict>
          </mc:Fallback>
        </mc:AlternateContent>
      </w:r>
      <w:r w:rsidR="00CB35E5">
        <w:rPr>
          <w:rFonts w:ascii="Times New Roman" w:hAnsi="Times New Roman" w:cs="Times New Roman"/>
          <w:noProof/>
          <w:sz w:val="32"/>
          <w:szCs w:val="3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4139E1" wp14:editId="64A46BEF">
                <wp:simplePos x="0" y="0"/>
                <wp:positionH relativeFrom="column">
                  <wp:posOffset>2447925</wp:posOffset>
                </wp:positionH>
                <wp:positionV relativeFrom="paragraph">
                  <wp:posOffset>1941830</wp:posOffset>
                </wp:positionV>
                <wp:extent cx="4010025" cy="2181225"/>
                <wp:effectExtent l="0" t="0" r="2857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10025" cy="2181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A24EB89" w14:textId="17AA796D" w:rsidR="007C39D0" w:rsidRPr="007C39D0" w:rsidRDefault="007C39D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7C39D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Name: </w:t>
                            </w:r>
                          </w:p>
                          <w:p w14:paraId="1BFD7840" w14:textId="0201001A" w:rsidR="007C39D0" w:rsidRPr="007C39D0" w:rsidRDefault="007C39D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7C39D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ID: </w:t>
                            </w:r>
                            <w:r w:rsidRPr="007C39D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1901</w:t>
                            </w:r>
                          </w:p>
                          <w:p w14:paraId="1B7A6659" w14:textId="7E8B7E5C" w:rsidR="007C39D0" w:rsidRPr="007C39D0" w:rsidRDefault="007C39D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7C39D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Leve</w:t>
                            </w:r>
                            <w:r w:rsidR="00E94977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>l</w:t>
                            </w:r>
                            <w:r w:rsidRPr="007C39D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: </w:t>
                            </w:r>
                            <w:r w:rsidR="00CB35E5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3</w:t>
                            </w:r>
                          </w:p>
                          <w:p w14:paraId="5B4A82CD" w14:textId="10EEEDFD" w:rsidR="007C39D0" w:rsidRPr="007C39D0" w:rsidRDefault="007C39D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7C39D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Term: </w:t>
                            </w:r>
                            <w:r w:rsidRPr="007C39D0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I</w:t>
                            </w:r>
                            <w:r w:rsidR="009A361A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40"/>
                                <w:szCs w:val="40"/>
                              </w:rPr>
                              <w:t>I</w:t>
                            </w:r>
                          </w:p>
                          <w:p w14:paraId="4850719B" w14:textId="7B6D8D14" w:rsidR="007C39D0" w:rsidRPr="007C39D0" w:rsidRDefault="007C39D0">
                            <w:pPr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</w:pPr>
                            <w:r w:rsidRPr="007C39D0">
                              <w:rPr>
                                <w:rFonts w:ascii="Times New Roman" w:hAnsi="Times New Roman" w:cs="Times New Roman"/>
                                <w:sz w:val="40"/>
                                <w:szCs w:val="40"/>
                              </w:rPr>
                              <w:t xml:space="preserve">Section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4139E1" id="Text Box 2" o:spid="_x0000_s1027" type="#_x0000_t202" style="position:absolute;margin-left:192.75pt;margin-top:152.9pt;width:315.75pt;height:171.7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" fillcolor="#cbd4f0 [3201]" strokeweight=".5pt">
                <v:textbox>
                  <w:txbxContent>
                    <w:p w14:paraId="2A24EB89" w14:textId="17AA796D" w:rsidR="007C39D0" w:rsidRPr="007C39D0" w:rsidRDefault="007C39D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7C39D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Name: </w:t>
                      </w:r>
                    </w:p>
                    <w:p w14:paraId="1BFD7840" w14:textId="0201001A" w:rsidR="007C39D0" w:rsidRPr="007C39D0" w:rsidRDefault="007C39D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7C39D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ID: </w:t>
                      </w:r>
                      <w:r w:rsidRPr="007C39D0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1901</w:t>
                      </w:r>
                    </w:p>
                    <w:p w14:paraId="1B7A6659" w14:textId="7E8B7E5C" w:rsidR="007C39D0" w:rsidRPr="007C39D0" w:rsidRDefault="007C39D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7C39D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Leve</w:t>
                      </w:r>
                      <w:r w:rsidR="00E94977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>l</w:t>
                      </w:r>
                      <w:r w:rsidRPr="007C39D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: </w:t>
                      </w:r>
                      <w:r w:rsidR="00CB35E5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3</w:t>
                      </w:r>
                    </w:p>
                    <w:p w14:paraId="5B4A82CD" w14:textId="10EEEDFD" w:rsidR="007C39D0" w:rsidRPr="007C39D0" w:rsidRDefault="007C39D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7C39D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Term: </w:t>
                      </w:r>
                      <w:r w:rsidRPr="007C39D0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I</w:t>
                      </w:r>
                      <w:r w:rsidR="009A361A">
                        <w:rPr>
                          <w:rFonts w:ascii="Times New Roman" w:hAnsi="Times New Roman" w:cs="Times New Roman"/>
                          <w:b/>
                          <w:bCs/>
                          <w:sz w:val="40"/>
                          <w:szCs w:val="40"/>
                        </w:rPr>
                        <w:t>I</w:t>
                      </w:r>
                    </w:p>
                    <w:p w14:paraId="4850719B" w14:textId="7B6D8D14" w:rsidR="007C39D0" w:rsidRPr="007C39D0" w:rsidRDefault="007C39D0">
                      <w:pPr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</w:pPr>
                      <w:r w:rsidRPr="007C39D0">
                        <w:rPr>
                          <w:rFonts w:ascii="Times New Roman" w:hAnsi="Times New Roman" w:cs="Times New Roman"/>
                          <w:sz w:val="40"/>
                          <w:szCs w:val="40"/>
                        </w:rPr>
                        <w:t xml:space="preserve">Section: </w:t>
                      </w:r>
                    </w:p>
                  </w:txbxContent>
                </v:textbox>
              </v:shape>
            </w:pict>
          </mc:Fallback>
        </mc:AlternateContent>
      </w:r>
      <w:r w:rsidR="007C39D0">
        <w:rPr>
          <w:rFonts w:ascii="Times New Roman" w:hAnsi="Times New Roman" w:cs="Times New Roman"/>
          <w:sz w:val="32"/>
          <w:szCs w:val="32"/>
        </w:rPr>
        <w:t xml:space="preserve">Course Title: </w:t>
      </w:r>
      <w:r w:rsidR="006B6F08" w:rsidRPr="006B6F08">
        <w:rPr>
          <w:rFonts w:ascii="Times New Roman" w:hAnsi="Times New Roman" w:cs="Times New Roman"/>
          <w:b/>
          <w:bCs/>
          <w:sz w:val="44"/>
          <w:szCs w:val="44"/>
        </w:rPr>
        <w:t>Open Channel Flow</w:t>
      </w:r>
      <w:r w:rsidR="006C5A82" w:rsidRPr="006B6F08">
        <w:rPr>
          <w:rFonts w:ascii="Times New Roman" w:hAnsi="Times New Roman" w:cs="Times New Roman"/>
          <w:b/>
          <w:bCs/>
          <w:sz w:val="44"/>
          <w:szCs w:val="44"/>
        </w:rPr>
        <w:t xml:space="preserve"> </w:t>
      </w:r>
      <w:r w:rsidR="00CB35E5" w:rsidRPr="006B6F08">
        <w:rPr>
          <w:rFonts w:ascii="Times New Roman" w:hAnsi="Times New Roman" w:cs="Times New Roman"/>
          <w:b/>
          <w:bCs/>
          <w:sz w:val="38"/>
          <w:szCs w:val="38"/>
        </w:rPr>
        <w:t>(Sessional)</w:t>
      </w:r>
      <w:r w:rsidR="0066048F">
        <w:rPr>
          <w:rFonts w:ascii="Times New Roman" w:hAnsi="Times New Roman" w:cs="Times New Roman"/>
          <w:b/>
          <w:bCs/>
          <w:sz w:val="34"/>
          <w:szCs w:val="34"/>
        </w:rPr>
        <w:br/>
      </w:r>
      <w:r w:rsidR="0066048F" w:rsidRPr="0066048F">
        <w:rPr>
          <w:rFonts w:ascii="Times New Roman" w:hAnsi="Times New Roman" w:cs="Times New Roman"/>
          <w:sz w:val="34"/>
          <w:szCs w:val="34"/>
        </w:rPr>
        <w:t>Date of Performance:</w:t>
      </w:r>
      <w:r w:rsidR="0066048F" w:rsidRPr="0066048F">
        <w:rPr>
          <w:rFonts w:ascii="Times New Roman" w:hAnsi="Times New Roman" w:cs="Times New Roman"/>
          <w:sz w:val="34"/>
          <w:szCs w:val="34"/>
        </w:rPr>
        <w:br/>
        <w:t>Date of Su</w:t>
      </w:r>
      <w:r w:rsidR="00E94977">
        <w:rPr>
          <w:rFonts w:ascii="Times New Roman" w:hAnsi="Times New Roman" w:cs="Times New Roman"/>
          <w:sz w:val="34"/>
          <w:szCs w:val="34"/>
        </w:rPr>
        <w:t>b</w:t>
      </w:r>
      <w:r w:rsidR="0066048F" w:rsidRPr="0066048F">
        <w:rPr>
          <w:rFonts w:ascii="Times New Roman" w:hAnsi="Times New Roman" w:cs="Times New Roman"/>
          <w:sz w:val="34"/>
          <w:szCs w:val="34"/>
        </w:rPr>
        <w:t>mission:</w:t>
      </w:r>
      <w:r w:rsidR="0066048F">
        <w:rPr>
          <w:rFonts w:ascii="Times New Roman" w:hAnsi="Times New Roman" w:cs="Times New Roman"/>
          <w:b/>
          <w:bCs/>
          <w:sz w:val="34"/>
          <w:szCs w:val="34"/>
        </w:rPr>
        <w:t xml:space="preserve"> </w:t>
      </w:r>
    </w:p>
    <w:sectPr w:rsidR="00B952E5" w:rsidRPr="0066048F" w:rsidSect="00F267CA">
      <w:headerReference w:type="default" r:id="rId7"/>
      <w:pgSz w:w="11906" w:h="16838" w:code="9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1E44A" w14:textId="77777777" w:rsidR="00666B57" w:rsidRDefault="00666B57" w:rsidP="003C6BA0">
      <w:pPr>
        <w:spacing w:after="0" w:line="240" w:lineRule="auto"/>
      </w:pPr>
      <w:r>
        <w:separator/>
      </w:r>
    </w:p>
  </w:endnote>
  <w:endnote w:type="continuationSeparator" w:id="0">
    <w:p w14:paraId="78CF819C" w14:textId="77777777" w:rsidR="00666B57" w:rsidRDefault="00666B57" w:rsidP="003C6B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FBC3EA" w14:textId="77777777" w:rsidR="00666B57" w:rsidRDefault="00666B57" w:rsidP="003C6BA0">
      <w:pPr>
        <w:spacing w:after="0" w:line="240" w:lineRule="auto"/>
      </w:pPr>
      <w:r>
        <w:separator/>
      </w:r>
    </w:p>
  </w:footnote>
  <w:footnote w:type="continuationSeparator" w:id="0">
    <w:p w14:paraId="08B58D5F" w14:textId="77777777" w:rsidR="00666B57" w:rsidRDefault="00666B57" w:rsidP="003C6B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E29E04" w14:textId="760B4FE2" w:rsidR="00CE67A2" w:rsidRPr="003C6BA0" w:rsidRDefault="00CE67A2" w:rsidP="00CE67A2">
    <w:pPr>
      <w:spacing w:before="100" w:beforeAutospacing="1" w:after="100" w:afterAutospacing="1" w:line="240" w:lineRule="auto"/>
      <w:jc w:val="center"/>
      <w:outlineLvl w:val="1"/>
      <w:rPr>
        <w:rFonts w:ascii="Times New Roman" w:eastAsia="Times New Roman" w:hAnsi="Times New Roman" w:cs="Times New Roman"/>
        <w:b/>
        <w:bCs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33100B7" wp14:editId="7773F1B9">
              <wp:simplePos x="0" y="0"/>
              <wp:positionH relativeFrom="margin">
                <wp:posOffset>400707</wp:posOffset>
              </wp:positionH>
              <wp:positionV relativeFrom="paragraph">
                <wp:posOffset>-102148</wp:posOffset>
              </wp:positionV>
              <wp:extent cx="6042025" cy="828675"/>
              <wp:effectExtent l="0" t="0" r="0" b="0"/>
              <wp:wrapSquare wrapText="bothSides"/>
              <wp:docPr id="1" name="Text 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042025" cy="82867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4C4A0F9D" w14:textId="162AE5CC" w:rsidR="00A30417" w:rsidRPr="002275A1" w:rsidRDefault="00A30417" w:rsidP="00E94977">
                          <w:pPr>
                            <w:spacing w:before="100" w:beforeAutospacing="1" w:after="100" w:afterAutospacing="1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8"/>
                              <w:szCs w:val="28"/>
                            </w:rPr>
                          </w:pPr>
                          <w:r w:rsidRPr="002275A1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  <w:sz w:val="28"/>
                              <w:szCs w:val="28"/>
                            </w:rPr>
                            <w:t>CHITTAGONG UNIVERSITY OF ENGINEERING AND TECHNOLOGY</w:t>
                          </w:r>
                        </w:p>
                        <w:p w14:paraId="0F2468A5" w14:textId="15D5F32C" w:rsidR="00CE67A2" w:rsidRPr="00E94977" w:rsidRDefault="00A30417" w:rsidP="00E94977">
                          <w:pPr>
                            <w:spacing w:before="100" w:beforeAutospacing="1" w:after="100" w:afterAutospacing="1" w:line="240" w:lineRule="auto"/>
                            <w:jc w:val="center"/>
                            <w:outlineLvl w:val="1"/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</w:pPr>
                          <w:r w:rsidRPr="003C6BA0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>Department</w:t>
                          </w:r>
                          <w:r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 xml:space="preserve"> of </w:t>
                          </w:r>
                          <w:r w:rsidR="00CE67A2">
                            <w:rPr>
                              <w:rFonts w:ascii="Times New Roman" w:eastAsia="Times New Roman" w:hAnsi="Times New Roman" w:cs="Times New Roman"/>
                              <w:b/>
                              <w:bCs/>
                            </w:rPr>
                            <w:t>Civil Engineering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33100B7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style="position:absolute;left:0;text-align:left;margin-left:31.55pt;margin-top:-8.05pt;width:475.75pt;height:65.2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" filled="f" stroked="f" strokeweight=".5pt">
              <v:textbox>
                <w:txbxContent>
                  <w:p w14:paraId="4C4A0F9D" w14:textId="162AE5CC" w:rsidR="00A30417" w:rsidRPr="002275A1" w:rsidRDefault="00A30417" w:rsidP="00E94977">
                    <w:pPr>
                      <w:spacing w:before="100" w:beforeAutospacing="1" w:after="100" w:afterAutospacing="1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  <w:sz w:val="28"/>
                        <w:szCs w:val="28"/>
                      </w:rPr>
                    </w:pPr>
                    <w:r w:rsidRPr="002275A1">
                      <w:rPr>
                        <w:rFonts w:ascii="Times New Roman" w:eastAsia="Times New Roman" w:hAnsi="Times New Roman" w:cs="Times New Roman"/>
                        <w:b/>
                        <w:bCs/>
                        <w:sz w:val="28"/>
                        <w:szCs w:val="28"/>
                      </w:rPr>
                      <w:t>CHITTAGONG UNIVERSITY OF ENGINEERING AND TECHNOLOGY</w:t>
                    </w:r>
                  </w:p>
                  <w:p w14:paraId="0F2468A5" w14:textId="15D5F32C" w:rsidR="00CE67A2" w:rsidRPr="00E94977" w:rsidRDefault="00A30417" w:rsidP="00E94977">
                    <w:pPr>
                      <w:spacing w:before="100" w:beforeAutospacing="1" w:after="100" w:afterAutospacing="1" w:line="240" w:lineRule="auto"/>
                      <w:jc w:val="center"/>
                      <w:outlineLvl w:val="1"/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</w:pPr>
                    <w:r w:rsidRPr="003C6BA0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>Department</w:t>
                    </w:r>
                    <w:r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 xml:space="preserve"> of </w:t>
                    </w:r>
                    <w:r w:rsidR="00CE67A2">
                      <w:rPr>
                        <w:rFonts w:ascii="Times New Roman" w:eastAsia="Times New Roman" w:hAnsi="Times New Roman" w:cs="Times New Roman"/>
                        <w:b/>
                        <w:bCs/>
                      </w:rPr>
                      <w:t>Civil Engineering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F6D0577" wp14:editId="1A1C84F7">
              <wp:simplePos x="0" y="0"/>
              <wp:positionH relativeFrom="column">
                <wp:posOffset>-596348</wp:posOffset>
              </wp:positionH>
              <wp:positionV relativeFrom="paragraph">
                <wp:posOffset>-290223</wp:posOffset>
              </wp:positionV>
              <wp:extent cx="1152939" cy="874644"/>
              <wp:effectExtent l="0" t="0" r="9525" b="1905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52939" cy="87464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F2C6620" w14:textId="1B3F5406" w:rsidR="00CE67A2" w:rsidRDefault="00CE67A2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738DA" wp14:editId="4B6AC9B8">
                                <wp:extent cx="802640" cy="849797"/>
                                <wp:effectExtent l="0" t="0" r="0" b="0"/>
                                <wp:docPr id="4" name="Picture 4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4"/>
                                        <pic:cNvPicPr/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819877" cy="868047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shape w14:anchorId="3F6D0577" id="Text Box 3" o:spid="_x0000_s1029" type="#_x0000_t202" style="position:absolute;left:0;text-align:left;margin-left:-46.95pt;margin-top:-22.85pt;width:90.8pt;height:68.8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" fillcolor="white [3201]" stroked="f" strokeweight=".5pt">
              <v:textbox>
                <w:txbxContent>
                  <w:p w14:paraId="0F2C6620" w14:textId="1B3F5406" w:rsidR="00CE67A2" w:rsidRDefault="00CE67A2">
                    <w:r>
                      <w:rPr>
                        <w:noProof/>
                      </w:rPr>
                      <w:drawing>
                        <wp:inline distT="0" distB="0" distL="0" distR="0" wp14:anchorId="678738DA" wp14:editId="4B6AC9B8">
                          <wp:extent cx="802640" cy="849797"/>
                          <wp:effectExtent l="0" t="0" r="0" b="0"/>
                          <wp:docPr id="4" name="Picture 4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4"/>
                                  <pic:cNvPicPr/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819877" cy="868047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  <w:p w14:paraId="7D309CB0" w14:textId="48D95B6A" w:rsidR="003C6BA0" w:rsidRPr="003C6BA0" w:rsidRDefault="003C6BA0" w:rsidP="003C6BA0">
    <w:pPr>
      <w:spacing w:before="100" w:beforeAutospacing="1" w:after="100" w:afterAutospacing="1" w:line="240" w:lineRule="auto"/>
      <w:outlineLvl w:val="1"/>
      <w:rPr>
        <w:rFonts w:ascii="Times New Roman" w:eastAsia="Times New Roman" w:hAnsi="Times New Roman" w:cs="Times New Roman"/>
        <w:b/>
        <w:b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75F55"/>
    <w:multiLevelType w:val="hybridMultilevel"/>
    <w:tmpl w:val="F1783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3515D1"/>
    <w:multiLevelType w:val="hybridMultilevel"/>
    <w:tmpl w:val="4EA47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4423163">
    <w:abstractNumId w:val="0"/>
  </w:num>
  <w:num w:numId="2" w16cid:durableId="207593345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jM1MjUxMDC1MDNT0lEKTi0uzszPAykwqwUAOvE2iiwAAAA="/>
  </w:docVars>
  <w:rsids>
    <w:rsidRoot w:val="003C6BA0"/>
    <w:rsid w:val="00081C70"/>
    <w:rsid w:val="001045A0"/>
    <w:rsid w:val="00194FA9"/>
    <w:rsid w:val="001A4DE5"/>
    <w:rsid w:val="002275A1"/>
    <w:rsid w:val="00344245"/>
    <w:rsid w:val="00377FF1"/>
    <w:rsid w:val="003A3F8E"/>
    <w:rsid w:val="003C6BA0"/>
    <w:rsid w:val="00506926"/>
    <w:rsid w:val="0057033F"/>
    <w:rsid w:val="00573FC2"/>
    <w:rsid w:val="005F1499"/>
    <w:rsid w:val="0066048F"/>
    <w:rsid w:val="00666B57"/>
    <w:rsid w:val="006B6F08"/>
    <w:rsid w:val="006C5A82"/>
    <w:rsid w:val="006D2431"/>
    <w:rsid w:val="00716D5C"/>
    <w:rsid w:val="007C39D0"/>
    <w:rsid w:val="007F23E4"/>
    <w:rsid w:val="008D53BE"/>
    <w:rsid w:val="00967D17"/>
    <w:rsid w:val="00986036"/>
    <w:rsid w:val="009A361A"/>
    <w:rsid w:val="00A30417"/>
    <w:rsid w:val="00A82D6D"/>
    <w:rsid w:val="00AE3DE9"/>
    <w:rsid w:val="00B952E5"/>
    <w:rsid w:val="00BB62DE"/>
    <w:rsid w:val="00BF3C86"/>
    <w:rsid w:val="00CB35E5"/>
    <w:rsid w:val="00CE67A2"/>
    <w:rsid w:val="00E94977"/>
    <w:rsid w:val="00EE2F4C"/>
    <w:rsid w:val="00F267CA"/>
    <w:rsid w:val="00F66FE7"/>
    <w:rsid w:val="00F86202"/>
    <w:rsid w:val="00FF15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3FA987"/>
  <w15:chartTrackingRefBased/>
  <w15:docId w15:val="{E7717DDF-42DC-4E8C-A258-6422B2A11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3C6BA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C6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6BA0"/>
  </w:style>
  <w:style w:type="paragraph" w:styleId="Footer">
    <w:name w:val="footer"/>
    <w:basedOn w:val="Normal"/>
    <w:link w:val="FooterChar"/>
    <w:uiPriority w:val="99"/>
    <w:unhideWhenUsed/>
    <w:rsid w:val="003C6B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6BA0"/>
  </w:style>
  <w:style w:type="character" w:customStyle="1" w:styleId="Heading2Char">
    <w:name w:val="Heading 2 Char"/>
    <w:basedOn w:val="DefaultParagraphFont"/>
    <w:link w:val="Heading2"/>
    <w:uiPriority w:val="9"/>
    <w:rsid w:val="003C6BA0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CE67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275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C39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9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BD4F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</Words>
  <Characters>1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u Sayed</dc:creator>
  <cp:keywords/>
  <dc:description/>
  <cp:lastModifiedBy>লূৎফর রশীদ সাঈদ</cp:lastModifiedBy>
  <cp:revision>4</cp:revision>
  <cp:lastPrinted>2023-10-06T05:35:00Z</cp:lastPrinted>
  <dcterms:created xsi:type="dcterms:W3CDTF">2023-10-06T05:35:00Z</dcterms:created>
  <dcterms:modified xsi:type="dcterms:W3CDTF">2023-10-06T05:36:00Z</dcterms:modified>
</cp:coreProperties>
</file>